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3331e8944e75004c3beb87ce6509dbde19900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3. Заявление о прекращении записи об аренде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4589e5668c812ccc0661188f360e94cde0172a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РЕКРАЩЕНИИ ЗАПИСИ ОБ АРЕНДЕ НЕДВИЖИМ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гасить запись об аренде в связи с прекращением договора и возвратом объек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нести изменения в ЕГРН и уведомить заявител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